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28AD1" w14:textId="77777777" w:rsidR="00552CE2" w:rsidRDefault="00552CE2" w:rsidP="00411055">
      <w:pPr>
        <w:pStyle w:val="Title"/>
        <w:rPr>
          <w:rFonts w:ascii="Times New Roman" w:hAnsi="Times New Roman"/>
          <w:sz w:val="24"/>
        </w:rPr>
      </w:pPr>
    </w:p>
    <w:p w14:paraId="2B77D474" w14:textId="46D3B6CF" w:rsidR="00411055" w:rsidRPr="00204E4E" w:rsidRDefault="00411055" w:rsidP="00855282">
      <w:pPr>
        <w:pStyle w:val="Title"/>
        <w:rPr>
          <w:rFonts w:ascii="Times New Roman" w:hAnsi="Times New Roman"/>
          <w:bCs/>
          <w:sz w:val="24"/>
        </w:rPr>
      </w:pPr>
      <w:r w:rsidRPr="00204E4E">
        <w:rPr>
          <w:rFonts w:ascii="Times New Roman" w:hAnsi="Times New Roman"/>
          <w:sz w:val="24"/>
        </w:rPr>
        <w:t>FIRCREST CITY COUNCIL</w:t>
      </w:r>
    </w:p>
    <w:p w14:paraId="2F1E266E" w14:textId="2F6BCBFA" w:rsidR="00411055" w:rsidRDefault="00816271" w:rsidP="00411055">
      <w:pPr>
        <w:tabs>
          <w:tab w:val="center" w:pos="4680"/>
        </w:tabs>
        <w:suppressAutoHyphens/>
        <w:jc w:val="center"/>
        <w:rPr>
          <w:b/>
          <w:spacing w:val="-3"/>
        </w:rPr>
      </w:pPr>
      <w:r w:rsidRPr="00204E4E">
        <w:rPr>
          <w:b/>
          <w:spacing w:val="-3"/>
        </w:rPr>
        <w:t>STUDY SESSION</w:t>
      </w:r>
      <w:r w:rsidR="00411055" w:rsidRPr="00204E4E">
        <w:rPr>
          <w:b/>
          <w:spacing w:val="-3"/>
        </w:rPr>
        <w:t xml:space="preserve"> AGENDA</w:t>
      </w:r>
    </w:p>
    <w:p w14:paraId="557CFB94" w14:textId="77777777" w:rsidR="005B489B" w:rsidRPr="00204E4E" w:rsidRDefault="005B489B" w:rsidP="00411055">
      <w:pPr>
        <w:tabs>
          <w:tab w:val="center" w:pos="4680"/>
        </w:tabs>
        <w:suppressAutoHyphens/>
        <w:jc w:val="center"/>
        <w:rPr>
          <w:b/>
          <w:spacing w:val="-3"/>
        </w:rPr>
      </w:pPr>
    </w:p>
    <w:p w14:paraId="694B0B3B" w14:textId="70748058" w:rsidR="00AD6F17" w:rsidRPr="00204E4E" w:rsidRDefault="003A3D6C" w:rsidP="005607DE">
      <w:pPr>
        <w:tabs>
          <w:tab w:val="right" w:pos="10080"/>
        </w:tabs>
        <w:suppressAutoHyphens/>
        <w:jc w:val="both"/>
        <w:rPr>
          <w:spacing w:val="-3"/>
        </w:rPr>
      </w:pPr>
      <w:r>
        <w:rPr>
          <w:b/>
          <w:spacing w:val="-3"/>
        </w:rPr>
        <w:t>MON</w:t>
      </w:r>
      <w:r w:rsidR="004B1C75">
        <w:rPr>
          <w:b/>
          <w:spacing w:val="-3"/>
        </w:rPr>
        <w:t>DAY</w:t>
      </w:r>
      <w:r w:rsidR="00411055" w:rsidRPr="00204E4E">
        <w:rPr>
          <w:b/>
          <w:spacing w:val="-3"/>
        </w:rPr>
        <w:t>,</w:t>
      </w:r>
      <w:r w:rsidR="00B85DB5">
        <w:rPr>
          <w:b/>
          <w:spacing w:val="-3"/>
        </w:rPr>
        <w:t xml:space="preserve"> AUGUST</w:t>
      </w:r>
      <w:r w:rsidR="00F84C07">
        <w:rPr>
          <w:b/>
          <w:spacing w:val="-3"/>
        </w:rPr>
        <w:t xml:space="preserve"> </w:t>
      </w:r>
      <w:r w:rsidR="004A2B11">
        <w:rPr>
          <w:b/>
          <w:spacing w:val="-3"/>
        </w:rPr>
        <w:t>1</w:t>
      </w:r>
      <w:r w:rsidR="00B85DB5">
        <w:rPr>
          <w:b/>
          <w:spacing w:val="-3"/>
        </w:rPr>
        <w:t>6</w:t>
      </w:r>
      <w:r w:rsidR="00F84C07">
        <w:rPr>
          <w:b/>
          <w:spacing w:val="-3"/>
        </w:rPr>
        <w:t>,</w:t>
      </w:r>
      <w:r w:rsidR="00411055" w:rsidRPr="00204E4E">
        <w:rPr>
          <w:b/>
          <w:spacing w:val="-3"/>
        </w:rPr>
        <w:t xml:space="preserve"> 20</w:t>
      </w:r>
      <w:r w:rsidR="00224B71">
        <w:rPr>
          <w:b/>
          <w:spacing w:val="-3"/>
        </w:rPr>
        <w:t>2</w:t>
      </w:r>
      <w:r w:rsidR="00EC46CD">
        <w:rPr>
          <w:b/>
          <w:spacing w:val="-3"/>
        </w:rPr>
        <w:t>1</w:t>
      </w:r>
      <w:r w:rsidR="00411055" w:rsidRPr="00204E4E">
        <w:rPr>
          <w:b/>
          <w:spacing w:val="-3"/>
        </w:rPr>
        <w:tab/>
        <w:t>COUNCIL CHAMBERS</w:t>
      </w:r>
    </w:p>
    <w:p w14:paraId="7EFABE5B" w14:textId="77777777" w:rsidR="00AD6F17" w:rsidRPr="00204E4E" w:rsidRDefault="00411055" w:rsidP="005607DE">
      <w:pPr>
        <w:pBdr>
          <w:bottom w:val="single" w:sz="12" w:space="1" w:color="auto"/>
        </w:pBdr>
        <w:tabs>
          <w:tab w:val="right" w:pos="10080"/>
        </w:tabs>
        <w:suppressAutoHyphens/>
        <w:jc w:val="both"/>
        <w:rPr>
          <w:spacing w:val="-3"/>
        </w:rPr>
      </w:pPr>
      <w:r w:rsidRPr="00204E4E">
        <w:rPr>
          <w:b/>
          <w:bCs/>
          <w:color w:val="000000"/>
          <w:spacing w:val="-3"/>
        </w:rPr>
        <w:t>6:00</w:t>
      </w:r>
      <w:r w:rsidRPr="00204E4E">
        <w:rPr>
          <w:b/>
          <w:bCs/>
          <w:spacing w:val="-3"/>
        </w:rPr>
        <w:t xml:space="preserve"> P.M.</w:t>
      </w:r>
      <w:r w:rsidRPr="00204E4E">
        <w:rPr>
          <w:spacing w:val="-3"/>
        </w:rPr>
        <w:tab/>
      </w:r>
      <w:r w:rsidRPr="00204E4E">
        <w:rPr>
          <w:b/>
          <w:bCs/>
          <w:spacing w:val="-3"/>
        </w:rPr>
        <w:t>FIRCREST CITY HALL, 115 RAMSDELL STREET</w:t>
      </w:r>
    </w:p>
    <w:p w14:paraId="7465A6C9" w14:textId="77777777" w:rsidR="00AD6F17" w:rsidRPr="00204E4E" w:rsidRDefault="00AD6F17" w:rsidP="00204E4E">
      <w:pPr>
        <w:tabs>
          <w:tab w:val="left" w:pos="-720"/>
        </w:tabs>
        <w:suppressAutoHyphens/>
        <w:spacing w:before="120"/>
        <w:jc w:val="both"/>
        <w:rPr>
          <w:spacing w:val="-3"/>
        </w:rPr>
      </w:pPr>
    </w:p>
    <w:p w14:paraId="7ABC656D" w14:textId="77777777" w:rsidR="006A7EE6" w:rsidRPr="00484718" w:rsidRDefault="006A7EE6" w:rsidP="00204E4E">
      <w:pPr>
        <w:pStyle w:val="ListParagraph"/>
        <w:numPr>
          <w:ilvl w:val="0"/>
          <w:numId w:val="4"/>
        </w:numPr>
        <w:tabs>
          <w:tab w:val="left" w:pos="-720"/>
        </w:tabs>
        <w:suppressAutoHyphens/>
        <w:spacing w:after="240"/>
        <w:ind w:left="446" w:hanging="360"/>
        <w:contextualSpacing w:val="0"/>
        <w:jc w:val="both"/>
        <w:rPr>
          <w:b/>
          <w:spacing w:val="-3"/>
        </w:rPr>
      </w:pPr>
      <w:bookmarkStart w:id="0" w:name="_Hlk13653314"/>
      <w:r w:rsidRPr="00484718">
        <w:rPr>
          <w:b/>
          <w:spacing w:val="-3"/>
        </w:rPr>
        <w:t xml:space="preserve">Call </w:t>
      </w:r>
      <w:r w:rsidR="005F2A7A" w:rsidRPr="00484718">
        <w:rPr>
          <w:b/>
          <w:spacing w:val="-3"/>
        </w:rPr>
        <w:t>to</w:t>
      </w:r>
      <w:r w:rsidRPr="00484718">
        <w:rPr>
          <w:b/>
          <w:spacing w:val="-3"/>
        </w:rPr>
        <w:t xml:space="preserve"> Order</w:t>
      </w:r>
    </w:p>
    <w:p w14:paraId="288C02E8" w14:textId="77777777" w:rsidR="006A7EE6" w:rsidRPr="00484718" w:rsidRDefault="006A7EE6" w:rsidP="005F2A7A">
      <w:pPr>
        <w:pStyle w:val="ListParagraph"/>
        <w:numPr>
          <w:ilvl w:val="0"/>
          <w:numId w:val="4"/>
        </w:numPr>
        <w:tabs>
          <w:tab w:val="left" w:pos="-720"/>
        </w:tabs>
        <w:suppressAutoHyphens/>
        <w:spacing w:before="240" w:after="240"/>
        <w:ind w:left="446" w:hanging="360"/>
        <w:contextualSpacing w:val="0"/>
        <w:jc w:val="both"/>
        <w:rPr>
          <w:b/>
          <w:spacing w:val="-3"/>
        </w:rPr>
      </w:pPr>
      <w:r w:rsidRPr="00484718">
        <w:rPr>
          <w:b/>
          <w:spacing w:val="-3"/>
        </w:rPr>
        <w:t xml:space="preserve">Pledge </w:t>
      </w:r>
      <w:r w:rsidR="005F2A7A" w:rsidRPr="00484718">
        <w:rPr>
          <w:b/>
          <w:spacing w:val="-3"/>
        </w:rPr>
        <w:t>of</w:t>
      </w:r>
      <w:r w:rsidRPr="00484718">
        <w:rPr>
          <w:b/>
          <w:spacing w:val="-3"/>
        </w:rPr>
        <w:t xml:space="preserve"> Allegiance</w:t>
      </w:r>
    </w:p>
    <w:p w14:paraId="1E583EF2" w14:textId="77777777" w:rsidR="006A7EE6" w:rsidRPr="003A6317" w:rsidRDefault="006A7EE6" w:rsidP="005F2A7A">
      <w:pPr>
        <w:pStyle w:val="ListParagraph"/>
        <w:numPr>
          <w:ilvl w:val="0"/>
          <w:numId w:val="4"/>
        </w:numPr>
        <w:tabs>
          <w:tab w:val="left" w:pos="-720"/>
        </w:tabs>
        <w:suppressAutoHyphens/>
        <w:spacing w:before="240" w:after="240"/>
        <w:ind w:left="446" w:hanging="360"/>
        <w:contextualSpacing w:val="0"/>
        <w:jc w:val="both"/>
        <w:rPr>
          <w:b/>
          <w:spacing w:val="-3"/>
        </w:rPr>
      </w:pPr>
      <w:r w:rsidRPr="003A6317">
        <w:rPr>
          <w:b/>
          <w:spacing w:val="-3"/>
        </w:rPr>
        <w:t>Roll Call</w:t>
      </w:r>
    </w:p>
    <w:p w14:paraId="6CD905B2" w14:textId="77777777" w:rsidR="004A2B11" w:rsidRDefault="006A7EE6" w:rsidP="004A2B11">
      <w:pPr>
        <w:pStyle w:val="ListParagraph"/>
        <w:numPr>
          <w:ilvl w:val="0"/>
          <w:numId w:val="4"/>
        </w:numPr>
        <w:tabs>
          <w:tab w:val="left" w:pos="-720"/>
        </w:tabs>
        <w:suppressAutoHyphens/>
        <w:spacing w:before="240" w:after="240"/>
        <w:ind w:left="446" w:hanging="360"/>
        <w:contextualSpacing w:val="0"/>
        <w:jc w:val="both"/>
        <w:rPr>
          <w:b/>
          <w:spacing w:val="-3"/>
        </w:rPr>
      </w:pPr>
      <w:r w:rsidRPr="003A6317">
        <w:rPr>
          <w:b/>
          <w:spacing w:val="-3"/>
        </w:rPr>
        <w:t>Agenda Modifications</w:t>
      </w:r>
    </w:p>
    <w:p w14:paraId="2125E265" w14:textId="240F5A73" w:rsidR="00B85DB5" w:rsidRPr="00B85DB5" w:rsidRDefault="00B85DB5" w:rsidP="00B85DB5">
      <w:pPr>
        <w:pStyle w:val="ListParagraph"/>
        <w:numPr>
          <w:ilvl w:val="0"/>
          <w:numId w:val="4"/>
        </w:numPr>
        <w:tabs>
          <w:tab w:val="left" w:pos="-720"/>
        </w:tabs>
        <w:suppressAutoHyphens/>
        <w:spacing w:before="240" w:after="240"/>
        <w:ind w:left="446" w:hanging="360"/>
        <w:contextualSpacing w:val="0"/>
        <w:jc w:val="both"/>
        <w:rPr>
          <w:b/>
          <w:color w:val="0000FF"/>
          <w:spacing w:val="-3"/>
          <w:u w:val="single"/>
        </w:rPr>
      </w:pPr>
      <w:r w:rsidRPr="00B85DB5">
        <w:rPr>
          <w:b/>
          <w:color w:val="0000FF"/>
          <w:spacing w:val="-3"/>
          <w:u w:val="single"/>
        </w:rPr>
        <w:t>In-person Business Meeting Plan Discussion</w:t>
      </w:r>
    </w:p>
    <w:p w14:paraId="73E03FD3" w14:textId="7B7DAE0F" w:rsidR="00A51C2A" w:rsidRDefault="00A51C2A" w:rsidP="002A0530">
      <w:pPr>
        <w:pStyle w:val="ListParagraph"/>
        <w:numPr>
          <w:ilvl w:val="0"/>
          <w:numId w:val="4"/>
        </w:numPr>
        <w:tabs>
          <w:tab w:val="left" w:pos="-720"/>
        </w:tabs>
        <w:suppressAutoHyphens/>
        <w:spacing w:before="240" w:after="240"/>
        <w:ind w:left="446" w:hanging="360"/>
        <w:contextualSpacing w:val="0"/>
        <w:jc w:val="both"/>
        <w:rPr>
          <w:b/>
          <w:spacing w:val="-3"/>
        </w:rPr>
      </w:pPr>
      <w:r>
        <w:rPr>
          <w:b/>
          <w:spacing w:val="-3"/>
        </w:rPr>
        <w:t>Adjournment</w:t>
      </w:r>
    </w:p>
    <w:p w14:paraId="64C8C97A" w14:textId="1674FDB6" w:rsidR="00DA1F0A" w:rsidRDefault="00DA1F0A" w:rsidP="00DA1F0A">
      <w:pPr>
        <w:tabs>
          <w:tab w:val="left" w:pos="-720"/>
        </w:tabs>
        <w:suppressAutoHyphens/>
        <w:spacing w:before="240" w:after="240"/>
        <w:jc w:val="both"/>
        <w:rPr>
          <w:b/>
          <w:spacing w:val="-3"/>
        </w:rPr>
      </w:pPr>
    </w:p>
    <w:p w14:paraId="059FB0B8" w14:textId="77777777" w:rsidR="0072533B" w:rsidRDefault="0072533B" w:rsidP="00DA1F0A">
      <w:pPr>
        <w:tabs>
          <w:tab w:val="left" w:pos="-720"/>
        </w:tabs>
        <w:suppressAutoHyphens/>
        <w:spacing w:before="240" w:after="240"/>
        <w:jc w:val="both"/>
        <w:rPr>
          <w:b/>
          <w:i/>
          <w:iCs/>
          <w:spacing w:val="-3"/>
          <w:sz w:val="44"/>
          <w:szCs w:val="44"/>
        </w:rPr>
      </w:pPr>
    </w:p>
    <w:p w14:paraId="266CADD7" w14:textId="77777777" w:rsidR="005D448D" w:rsidRDefault="005D448D" w:rsidP="00DA1F0A">
      <w:pPr>
        <w:tabs>
          <w:tab w:val="left" w:pos="-720"/>
        </w:tabs>
        <w:suppressAutoHyphens/>
        <w:spacing w:before="240" w:after="240"/>
        <w:jc w:val="both"/>
        <w:rPr>
          <w:b/>
          <w:spacing w:val="-3"/>
          <w:sz w:val="44"/>
          <w:szCs w:val="44"/>
        </w:rPr>
      </w:pPr>
    </w:p>
    <w:p w14:paraId="26726705" w14:textId="3AAED133" w:rsidR="00DA1F0A" w:rsidRPr="00DA1F0A" w:rsidRDefault="00DA1F0A" w:rsidP="00DA1F0A">
      <w:pPr>
        <w:tabs>
          <w:tab w:val="left" w:pos="-720"/>
        </w:tabs>
        <w:suppressAutoHyphens/>
        <w:spacing w:before="240" w:after="240"/>
        <w:jc w:val="both"/>
        <w:rPr>
          <w:b/>
          <w:spacing w:val="-3"/>
        </w:rPr>
      </w:pPr>
    </w:p>
    <w:p w14:paraId="4606AE3F" w14:textId="3AFBB038" w:rsidR="003A6317" w:rsidRPr="00FB43BC" w:rsidRDefault="00FB43BC" w:rsidP="00FB43BC">
      <w:pPr>
        <w:pStyle w:val="ListParagraph"/>
        <w:tabs>
          <w:tab w:val="left" w:pos="-720"/>
        </w:tabs>
        <w:suppressAutoHyphens/>
        <w:spacing w:before="240" w:after="240"/>
        <w:ind w:left="86"/>
        <w:contextualSpacing w:val="0"/>
        <w:jc w:val="both"/>
        <w:rPr>
          <w:b/>
          <w:spacing w:val="-3"/>
          <w:sz w:val="32"/>
          <w:szCs w:val="32"/>
          <w:u w:val="single"/>
        </w:rPr>
      </w:pPr>
      <w:r w:rsidRPr="00FB43BC">
        <w:rPr>
          <w:b/>
          <w:spacing w:val="-3"/>
          <w:sz w:val="32"/>
          <w:szCs w:val="32"/>
          <w:u w:val="single"/>
        </w:rPr>
        <w:t>Join the meeting:</w:t>
      </w:r>
    </w:p>
    <w:p w14:paraId="0064282F" w14:textId="382C23B1" w:rsidR="00FB43BC" w:rsidRDefault="00FB43BC" w:rsidP="00FB43BC">
      <w:r>
        <w:t>O</w:t>
      </w:r>
      <w:r w:rsidRPr="0007002F">
        <w:t>ur City Council meetings will be physically closed to the public. Below is the call-in information for the public to listen via Zoom</w:t>
      </w:r>
      <w:r>
        <w:t xml:space="preserve">. </w:t>
      </w:r>
    </w:p>
    <w:p w14:paraId="10621B90" w14:textId="77777777" w:rsidR="00FB43BC" w:rsidRPr="0007002F" w:rsidRDefault="00FB43BC" w:rsidP="00FB43BC"/>
    <w:p w14:paraId="1D6632D9" w14:textId="77777777" w:rsidR="00FB43BC" w:rsidRPr="0007002F" w:rsidRDefault="00FB43BC" w:rsidP="00FB43BC">
      <w:r w:rsidRPr="0007002F">
        <w:rPr>
          <w:b/>
          <w:bCs/>
          <w:u w:val="single"/>
        </w:rPr>
        <w:t>Zoom Meeting Details:</w:t>
      </w:r>
    </w:p>
    <w:p w14:paraId="07144FBA" w14:textId="77777777" w:rsidR="00FB43BC" w:rsidRDefault="00FB43BC" w:rsidP="00FB43BC">
      <w:r w:rsidRPr="0007002F">
        <w:rPr>
          <w:i/>
          <w:iCs/>
        </w:rPr>
        <w:t xml:space="preserve">Dial-in Information: </w:t>
      </w:r>
      <w:r w:rsidRPr="0007002F">
        <w:t xml:space="preserve">1-253-215-8782  </w:t>
      </w:r>
      <w:r w:rsidRPr="0007002F">
        <w:rPr>
          <w:i/>
          <w:iCs/>
        </w:rPr>
        <w:t>Webinar ID</w:t>
      </w:r>
      <w:r w:rsidRPr="0007002F">
        <w:t xml:space="preserve">: </w:t>
      </w:r>
      <w:r w:rsidRPr="00947D7E">
        <w:t>857 7769 7009</w:t>
      </w:r>
      <w:r>
        <w:t xml:space="preserve"> </w:t>
      </w:r>
      <w:r w:rsidRPr="0007002F">
        <w:rPr>
          <w:i/>
          <w:iCs/>
        </w:rPr>
        <w:t>Password:</w:t>
      </w:r>
      <w:r w:rsidRPr="0007002F">
        <w:t xml:space="preserve"> </w:t>
      </w:r>
      <w:r w:rsidRPr="00AB00CA">
        <w:t>312044</w:t>
      </w:r>
    </w:p>
    <w:p w14:paraId="6133E949" w14:textId="77777777" w:rsidR="00FB43BC" w:rsidRPr="00CD3229" w:rsidRDefault="00FB43BC" w:rsidP="002A0530">
      <w:pPr>
        <w:pStyle w:val="ListParagraph"/>
        <w:tabs>
          <w:tab w:val="left" w:pos="-720"/>
        </w:tabs>
        <w:suppressAutoHyphens/>
        <w:spacing w:before="240" w:after="240"/>
        <w:ind w:left="446"/>
        <w:contextualSpacing w:val="0"/>
        <w:jc w:val="both"/>
        <w:rPr>
          <w:b/>
          <w:spacing w:val="-3"/>
        </w:rPr>
      </w:pPr>
    </w:p>
    <w:bookmarkEnd w:id="0"/>
    <w:sectPr w:rsidR="00FB43BC" w:rsidRPr="00CD3229" w:rsidSect="00B14910">
      <w:pgSz w:w="12240" w:h="15840"/>
      <w:pgMar w:top="14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79247" w14:textId="77777777" w:rsidR="006B5971" w:rsidRDefault="006B5971">
      <w:r>
        <w:separator/>
      </w:r>
    </w:p>
  </w:endnote>
  <w:endnote w:type="continuationSeparator" w:id="0">
    <w:p w14:paraId="1EA898AA" w14:textId="77777777" w:rsidR="006B5971" w:rsidRDefault="006B5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57FD4" w14:textId="77777777" w:rsidR="006B5971" w:rsidRDefault="006B5971">
      <w:r>
        <w:separator/>
      </w:r>
    </w:p>
  </w:footnote>
  <w:footnote w:type="continuationSeparator" w:id="0">
    <w:p w14:paraId="5CDC059B" w14:textId="77777777" w:rsidR="006B5971" w:rsidRDefault="006B59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667F8"/>
    <w:multiLevelType w:val="hybridMultilevel"/>
    <w:tmpl w:val="553C516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125EE168">
      <w:start w:val="1"/>
      <w:numFmt w:val="bullet"/>
      <w:lvlText w:val="•"/>
      <w:lvlJc w:val="left"/>
      <w:pPr>
        <w:ind w:left="1440" w:hanging="63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82369BC"/>
    <w:multiLevelType w:val="hybridMultilevel"/>
    <w:tmpl w:val="04046E78"/>
    <w:lvl w:ilvl="0" w:tplc="E620F918">
      <w:start w:val="1"/>
      <w:numFmt w:val="upperLetter"/>
      <w:lvlText w:val="ITEM 10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17DC3"/>
    <w:multiLevelType w:val="hybridMultilevel"/>
    <w:tmpl w:val="0DBC5DC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F015B62"/>
    <w:multiLevelType w:val="hybridMultilevel"/>
    <w:tmpl w:val="C5281142"/>
    <w:lvl w:ilvl="0" w:tplc="91E2FE36">
      <w:start w:val="1"/>
      <w:numFmt w:val="decimal"/>
      <w:lvlText w:val="%1."/>
      <w:lvlJc w:val="left"/>
      <w:pPr>
        <w:ind w:left="1080" w:hanging="720"/>
      </w:pPr>
      <w:rPr>
        <w:rFonts w:ascii="Times New Roman" w:hAnsi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04F05"/>
    <w:multiLevelType w:val="hybridMultilevel"/>
    <w:tmpl w:val="33F0D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C851DE">
      <w:start w:val="12"/>
      <w:numFmt w:val="bullet"/>
      <w:lvlText w:val="•"/>
      <w:lvlJc w:val="left"/>
      <w:pPr>
        <w:ind w:left="1710" w:hanging="63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905AC"/>
    <w:multiLevelType w:val="hybridMultilevel"/>
    <w:tmpl w:val="B2C2419A"/>
    <w:lvl w:ilvl="0" w:tplc="00481E3E">
      <w:start w:val="8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1613221"/>
    <w:multiLevelType w:val="hybridMultilevel"/>
    <w:tmpl w:val="A5A40E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6515CD"/>
    <w:multiLevelType w:val="hybridMultilevel"/>
    <w:tmpl w:val="19122034"/>
    <w:lvl w:ilvl="0" w:tplc="C8E8F1E8">
      <w:start w:val="1"/>
      <w:numFmt w:val="upperLetter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C64A09"/>
    <w:multiLevelType w:val="hybridMultilevel"/>
    <w:tmpl w:val="0FB6F5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366877DF"/>
    <w:multiLevelType w:val="hybridMultilevel"/>
    <w:tmpl w:val="E93AD7D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3726730B"/>
    <w:multiLevelType w:val="hybridMultilevel"/>
    <w:tmpl w:val="6E58A0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9E1D7C"/>
    <w:multiLevelType w:val="hybridMultilevel"/>
    <w:tmpl w:val="D02A8C6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40850140"/>
    <w:multiLevelType w:val="hybridMultilevel"/>
    <w:tmpl w:val="C5281142"/>
    <w:lvl w:ilvl="0" w:tplc="91E2FE36">
      <w:start w:val="1"/>
      <w:numFmt w:val="decimal"/>
      <w:lvlText w:val="%1."/>
      <w:lvlJc w:val="left"/>
      <w:pPr>
        <w:ind w:left="1080" w:hanging="720"/>
      </w:pPr>
      <w:rPr>
        <w:rFonts w:ascii="Times New Roman" w:hAnsi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D57097"/>
    <w:multiLevelType w:val="hybridMultilevel"/>
    <w:tmpl w:val="67AA59B6"/>
    <w:lvl w:ilvl="0" w:tplc="E620F918">
      <w:start w:val="1"/>
      <w:numFmt w:val="upperLetter"/>
      <w:lvlText w:val="ITEM 10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FC5FF6"/>
    <w:multiLevelType w:val="hybridMultilevel"/>
    <w:tmpl w:val="4F7CC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B875BD"/>
    <w:multiLevelType w:val="hybridMultilevel"/>
    <w:tmpl w:val="3A287E4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58D7041F"/>
    <w:multiLevelType w:val="hybridMultilevel"/>
    <w:tmpl w:val="068C62D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59B82A7C"/>
    <w:multiLevelType w:val="hybridMultilevel"/>
    <w:tmpl w:val="04046E78"/>
    <w:lvl w:ilvl="0" w:tplc="E620F918">
      <w:start w:val="1"/>
      <w:numFmt w:val="upperLetter"/>
      <w:lvlText w:val="ITEM 10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9F1AE3"/>
    <w:multiLevelType w:val="hybridMultilevel"/>
    <w:tmpl w:val="45DC7576"/>
    <w:lvl w:ilvl="0" w:tplc="3BEEA430">
      <w:numFmt w:val="bullet"/>
      <w:lvlText w:val="-"/>
      <w:lvlJc w:val="left"/>
      <w:pPr>
        <w:ind w:left="45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5BBA2C44"/>
    <w:multiLevelType w:val="hybridMultilevel"/>
    <w:tmpl w:val="D2DA882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5E147E71"/>
    <w:multiLevelType w:val="hybridMultilevel"/>
    <w:tmpl w:val="1FE8648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698B508B"/>
    <w:multiLevelType w:val="hybridMultilevel"/>
    <w:tmpl w:val="7E24AEE0"/>
    <w:lvl w:ilvl="0" w:tplc="62F02B24">
      <w:start w:val="7"/>
      <w:numFmt w:val="bullet"/>
      <w:lvlText w:val="-"/>
      <w:lvlJc w:val="left"/>
      <w:pPr>
        <w:ind w:left="45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2" w15:restartNumberingAfterBreak="0">
    <w:nsid w:val="70FE1C77"/>
    <w:multiLevelType w:val="hybridMultilevel"/>
    <w:tmpl w:val="BB84675E"/>
    <w:lvl w:ilvl="0" w:tplc="D974F2EA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5"/>
  </w:num>
  <w:num w:numId="2">
    <w:abstractNumId w:val="7"/>
  </w:num>
  <w:num w:numId="3">
    <w:abstractNumId w:val="10"/>
  </w:num>
  <w:num w:numId="4">
    <w:abstractNumId w:val="3"/>
  </w:num>
  <w:num w:numId="5">
    <w:abstractNumId w:val="14"/>
  </w:num>
  <w:num w:numId="6">
    <w:abstractNumId w:val="18"/>
  </w:num>
  <w:num w:numId="7">
    <w:abstractNumId w:val="21"/>
  </w:num>
  <w:num w:numId="8">
    <w:abstractNumId w:val="0"/>
  </w:num>
  <w:num w:numId="9">
    <w:abstractNumId w:val="11"/>
  </w:num>
  <w:num w:numId="10">
    <w:abstractNumId w:val="16"/>
  </w:num>
  <w:num w:numId="11">
    <w:abstractNumId w:val="19"/>
  </w:num>
  <w:num w:numId="12">
    <w:abstractNumId w:val="15"/>
  </w:num>
  <w:num w:numId="13">
    <w:abstractNumId w:val="9"/>
  </w:num>
  <w:num w:numId="14">
    <w:abstractNumId w:val="20"/>
  </w:num>
  <w:num w:numId="15">
    <w:abstractNumId w:val="2"/>
  </w:num>
  <w:num w:numId="16">
    <w:abstractNumId w:val="8"/>
  </w:num>
  <w:num w:numId="17">
    <w:abstractNumId w:val="13"/>
  </w:num>
  <w:num w:numId="18">
    <w:abstractNumId w:val="4"/>
  </w:num>
  <w:num w:numId="19">
    <w:abstractNumId w:val="17"/>
  </w:num>
  <w:num w:numId="20">
    <w:abstractNumId w:val="1"/>
  </w:num>
  <w:num w:numId="21">
    <w:abstractNumId w:val="22"/>
  </w:num>
  <w:num w:numId="22">
    <w:abstractNumId w:val="6"/>
  </w:num>
  <w:num w:numId="23">
    <w:abstractNumId w:val="6"/>
  </w:num>
  <w:num w:numId="24">
    <w:abstractNumId w:val="12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49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DewsDA1NDA1MzZQ0lEKTi0uzszPAykwNqoFAOVJy7ktAAAA"/>
  </w:docVars>
  <w:rsids>
    <w:rsidRoot w:val="00441D61"/>
    <w:rsid w:val="000041E7"/>
    <w:rsid w:val="00007B3C"/>
    <w:rsid w:val="00011478"/>
    <w:rsid w:val="00014DC8"/>
    <w:rsid w:val="000169C9"/>
    <w:rsid w:val="0001753E"/>
    <w:rsid w:val="000238BB"/>
    <w:rsid w:val="000250BF"/>
    <w:rsid w:val="00026392"/>
    <w:rsid w:val="000320D0"/>
    <w:rsid w:val="000356E9"/>
    <w:rsid w:val="00035BCD"/>
    <w:rsid w:val="00040D89"/>
    <w:rsid w:val="00053C0E"/>
    <w:rsid w:val="00057846"/>
    <w:rsid w:val="0006246E"/>
    <w:rsid w:val="000679F8"/>
    <w:rsid w:val="00072DDA"/>
    <w:rsid w:val="000761FB"/>
    <w:rsid w:val="000763BD"/>
    <w:rsid w:val="000A22BD"/>
    <w:rsid w:val="000A50A9"/>
    <w:rsid w:val="000B4BAD"/>
    <w:rsid w:val="000C6A65"/>
    <w:rsid w:val="000D4E2F"/>
    <w:rsid w:val="000D4F15"/>
    <w:rsid w:val="000E343D"/>
    <w:rsid w:val="000E5A84"/>
    <w:rsid w:val="000F0E7D"/>
    <w:rsid w:val="000F1BB6"/>
    <w:rsid w:val="000F7A8F"/>
    <w:rsid w:val="00103450"/>
    <w:rsid w:val="00114D4C"/>
    <w:rsid w:val="0011662E"/>
    <w:rsid w:val="0012131A"/>
    <w:rsid w:val="00125046"/>
    <w:rsid w:val="001266ED"/>
    <w:rsid w:val="00134B49"/>
    <w:rsid w:val="00135BE0"/>
    <w:rsid w:val="00143CEC"/>
    <w:rsid w:val="00146E3A"/>
    <w:rsid w:val="001536E6"/>
    <w:rsid w:val="00161EF1"/>
    <w:rsid w:val="00163B9D"/>
    <w:rsid w:val="00182180"/>
    <w:rsid w:val="001842DA"/>
    <w:rsid w:val="00187400"/>
    <w:rsid w:val="001A4914"/>
    <w:rsid w:val="001B3553"/>
    <w:rsid w:val="001D4548"/>
    <w:rsid w:val="001F25CB"/>
    <w:rsid w:val="001F2FC2"/>
    <w:rsid w:val="001F7F75"/>
    <w:rsid w:val="00200370"/>
    <w:rsid w:val="002017E5"/>
    <w:rsid w:val="00204E4E"/>
    <w:rsid w:val="0020653E"/>
    <w:rsid w:val="00216542"/>
    <w:rsid w:val="00222C04"/>
    <w:rsid w:val="00223559"/>
    <w:rsid w:val="00224AEB"/>
    <w:rsid w:val="00224B71"/>
    <w:rsid w:val="00227887"/>
    <w:rsid w:val="00230F74"/>
    <w:rsid w:val="00232D07"/>
    <w:rsid w:val="00244980"/>
    <w:rsid w:val="00247897"/>
    <w:rsid w:val="00260755"/>
    <w:rsid w:val="00261681"/>
    <w:rsid w:val="00263B1D"/>
    <w:rsid w:val="0026651B"/>
    <w:rsid w:val="00277342"/>
    <w:rsid w:val="00282395"/>
    <w:rsid w:val="0028563D"/>
    <w:rsid w:val="00295B53"/>
    <w:rsid w:val="002A0530"/>
    <w:rsid w:val="002A2524"/>
    <w:rsid w:val="002A5EC0"/>
    <w:rsid w:val="002B0398"/>
    <w:rsid w:val="002B14DB"/>
    <w:rsid w:val="002B1AEC"/>
    <w:rsid w:val="002B4AEB"/>
    <w:rsid w:val="002B6FC5"/>
    <w:rsid w:val="002B7C79"/>
    <w:rsid w:val="002C2359"/>
    <w:rsid w:val="002C271F"/>
    <w:rsid w:val="002D35FC"/>
    <w:rsid w:val="002E26D2"/>
    <w:rsid w:val="002E2EE9"/>
    <w:rsid w:val="002E3686"/>
    <w:rsid w:val="0030456A"/>
    <w:rsid w:val="00305F7B"/>
    <w:rsid w:val="00312F0A"/>
    <w:rsid w:val="00314EC9"/>
    <w:rsid w:val="00314F5C"/>
    <w:rsid w:val="003201D4"/>
    <w:rsid w:val="00321BF9"/>
    <w:rsid w:val="003225C8"/>
    <w:rsid w:val="00325628"/>
    <w:rsid w:val="00340D60"/>
    <w:rsid w:val="003477AB"/>
    <w:rsid w:val="003508A8"/>
    <w:rsid w:val="003512F1"/>
    <w:rsid w:val="003617B7"/>
    <w:rsid w:val="00362936"/>
    <w:rsid w:val="00376C9A"/>
    <w:rsid w:val="00381AD4"/>
    <w:rsid w:val="003847B0"/>
    <w:rsid w:val="00390C69"/>
    <w:rsid w:val="0039205F"/>
    <w:rsid w:val="00395EA8"/>
    <w:rsid w:val="00397FEB"/>
    <w:rsid w:val="003A3D6C"/>
    <w:rsid w:val="003A6317"/>
    <w:rsid w:val="003A7B7A"/>
    <w:rsid w:val="003B70BB"/>
    <w:rsid w:val="003C0509"/>
    <w:rsid w:val="003C4673"/>
    <w:rsid w:val="003D1DEA"/>
    <w:rsid w:val="003E2626"/>
    <w:rsid w:val="003E37D5"/>
    <w:rsid w:val="003E52AB"/>
    <w:rsid w:val="003F0BB6"/>
    <w:rsid w:val="0040760E"/>
    <w:rsid w:val="00411055"/>
    <w:rsid w:val="004118DC"/>
    <w:rsid w:val="00423AFC"/>
    <w:rsid w:val="00424BFC"/>
    <w:rsid w:val="0042515B"/>
    <w:rsid w:val="004331C0"/>
    <w:rsid w:val="00435A64"/>
    <w:rsid w:val="00441D61"/>
    <w:rsid w:val="00480523"/>
    <w:rsid w:val="00480E76"/>
    <w:rsid w:val="00482CC5"/>
    <w:rsid w:val="00484718"/>
    <w:rsid w:val="00486F85"/>
    <w:rsid w:val="004917D0"/>
    <w:rsid w:val="00491C14"/>
    <w:rsid w:val="0049610B"/>
    <w:rsid w:val="004A2B11"/>
    <w:rsid w:val="004A573B"/>
    <w:rsid w:val="004B1C75"/>
    <w:rsid w:val="004B38B5"/>
    <w:rsid w:val="004C16EC"/>
    <w:rsid w:val="004C633F"/>
    <w:rsid w:val="004D0863"/>
    <w:rsid w:val="004D3995"/>
    <w:rsid w:val="004E0A27"/>
    <w:rsid w:val="004F49DA"/>
    <w:rsid w:val="004F6F82"/>
    <w:rsid w:val="00505AB6"/>
    <w:rsid w:val="00525562"/>
    <w:rsid w:val="00530C6F"/>
    <w:rsid w:val="00535B25"/>
    <w:rsid w:val="005402CF"/>
    <w:rsid w:val="00540BB5"/>
    <w:rsid w:val="00541652"/>
    <w:rsid w:val="00542C0D"/>
    <w:rsid w:val="0054681D"/>
    <w:rsid w:val="00550AB3"/>
    <w:rsid w:val="00552CE2"/>
    <w:rsid w:val="00554A2D"/>
    <w:rsid w:val="00554FCC"/>
    <w:rsid w:val="00555BCC"/>
    <w:rsid w:val="00556552"/>
    <w:rsid w:val="005607DE"/>
    <w:rsid w:val="0057281A"/>
    <w:rsid w:val="00575F3A"/>
    <w:rsid w:val="005818C4"/>
    <w:rsid w:val="00582027"/>
    <w:rsid w:val="00583B46"/>
    <w:rsid w:val="00583C10"/>
    <w:rsid w:val="00593145"/>
    <w:rsid w:val="00595126"/>
    <w:rsid w:val="00595562"/>
    <w:rsid w:val="005A0D8C"/>
    <w:rsid w:val="005A7604"/>
    <w:rsid w:val="005B489B"/>
    <w:rsid w:val="005B6351"/>
    <w:rsid w:val="005B7CC6"/>
    <w:rsid w:val="005C19A8"/>
    <w:rsid w:val="005C257D"/>
    <w:rsid w:val="005D448D"/>
    <w:rsid w:val="005D6DC8"/>
    <w:rsid w:val="005E496C"/>
    <w:rsid w:val="005F26BD"/>
    <w:rsid w:val="005F2A7A"/>
    <w:rsid w:val="005F678C"/>
    <w:rsid w:val="006012A6"/>
    <w:rsid w:val="00604AD8"/>
    <w:rsid w:val="006056B0"/>
    <w:rsid w:val="00620F89"/>
    <w:rsid w:val="00621027"/>
    <w:rsid w:val="006313E6"/>
    <w:rsid w:val="006333E8"/>
    <w:rsid w:val="00637DB9"/>
    <w:rsid w:val="00666018"/>
    <w:rsid w:val="0066607F"/>
    <w:rsid w:val="00672A62"/>
    <w:rsid w:val="006735F9"/>
    <w:rsid w:val="00673A99"/>
    <w:rsid w:val="00680102"/>
    <w:rsid w:val="00684962"/>
    <w:rsid w:val="006855EC"/>
    <w:rsid w:val="00685961"/>
    <w:rsid w:val="00686212"/>
    <w:rsid w:val="006950DA"/>
    <w:rsid w:val="0069521A"/>
    <w:rsid w:val="006A7EE6"/>
    <w:rsid w:val="006B09BE"/>
    <w:rsid w:val="006B5971"/>
    <w:rsid w:val="006C0176"/>
    <w:rsid w:val="006C3A40"/>
    <w:rsid w:val="006D7659"/>
    <w:rsid w:val="006E14DC"/>
    <w:rsid w:val="006E342A"/>
    <w:rsid w:val="006E6668"/>
    <w:rsid w:val="006F4453"/>
    <w:rsid w:val="006F56C4"/>
    <w:rsid w:val="007026FB"/>
    <w:rsid w:val="0071080C"/>
    <w:rsid w:val="007139D7"/>
    <w:rsid w:val="00713CDF"/>
    <w:rsid w:val="00716A2D"/>
    <w:rsid w:val="00717B40"/>
    <w:rsid w:val="0072533B"/>
    <w:rsid w:val="00753A7B"/>
    <w:rsid w:val="00754769"/>
    <w:rsid w:val="0075591A"/>
    <w:rsid w:val="0075686C"/>
    <w:rsid w:val="007603DE"/>
    <w:rsid w:val="00760A65"/>
    <w:rsid w:val="00763857"/>
    <w:rsid w:val="007729D5"/>
    <w:rsid w:val="00773D53"/>
    <w:rsid w:val="00777CBF"/>
    <w:rsid w:val="00780E2E"/>
    <w:rsid w:val="0079242E"/>
    <w:rsid w:val="007930A9"/>
    <w:rsid w:val="00794BFB"/>
    <w:rsid w:val="007A3F68"/>
    <w:rsid w:val="007A63BA"/>
    <w:rsid w:val="007A6986"/>
    <w:rsid w:val="007B0FF9"/>
    <w:rsid w:val="007B6280"/>
    <w:rsid w:val="007B6591"/>
    <w:rsid w:val="007C4BAB"/>
    <w:rsid w:val="007D052F"/>
    <w:rsid w:val="007D4BCC"/>
    <w:rsid w:val="007D5DF2"/>
    <w:rsid w:val="007E327B"/>
    <w:rsid w:val="007F26A8"/>
    <w:rsid w:val="007F4BF7"/>
    <w:rsid w:val="0080064C"/>
    <w:rsid w:val="0080415F"/>
    <w:rsid w:val="008069B3"/>
    <w:rsid w:val="00816271"/>
    <w:rsid w:val="008206BD"/>
    <w:rsid w:val="00823FA7"/>
    <w:rsid w:val="008259A1"/>
    <w:rsid w:val="0083104A"/>
    <w:rsid w:val="00855282"/>
    <w:rsid w:val="00855C4C"/>
    <w:rsid w:val="00860091"/>
    <w:rsid w:val="0086148A"/>
    <w:rsid w:val="0086195D"/>
    <w:rsid w:val="008627EB"/>
    <w:rsid w:val="00862861"/>
    <w:rsid w:val="00865E28"/>
    <w:rsid w:val="00873BA9"/>
    <w:rsid w:val="0089293C"/>
    <w:rsid w:val="008955B3"/>
    <w:rsid w:val="00896C91"/>
    <w:rsid w:val="008C0F05"/>
    <w:rsid w:val="008C2AA4"/>
    <w:rsid w:val="008C2CEE"/>
    <w:rsid w:val="008D29A2"/>
    <w:rsid w:val="008D39C3"/>
    <w:rsid w:val="008E1FBA"/>
    <w:rsid w:val="00906F20"/>
    <w:rsid w:val="00913B98"/>
    <w:rsid w:val="00930578"/>
    <w:rsid w:val="009334A8"/>
    <w:rsid w:val="00943EE4"/>
    <w:rsid w:val="009467DD"/>
    <w:rsid w:val="00951F9E"/>
    <w:rsid w:val="00955C66"/>
    <w:rsid w:val="00965E64"/>
    <w:rsid w:val="00966E3C"/>
    <w:rsid w:val="009767C1"/>
    <w:rsid w:val="009A7ECF"/>
    <w:rsid w:val="009B4737"/>
    <w:rsid w:val="009B49B2"/>
    <w:rsid w:val="009B7AEC"/>
    <w:rsid w:val="009C17D5"/>
    <w:rsid w:val="009C1E23"/>
    <w:rsid w:val="009D16F7"/>
    <w:rsid w:val="009D20CA"/>
    <w:rsid w:val="009E0C4A"/>
    <w:rsid w:val="009E0D64"/>
    <w:rsid w:val="009E1065"/>
    <w:rsid w:val="009E1534"/>
    <w:rsid w:val="009E3A1E"/>
    <w:rsid w:val="009E703E"/>
    <w:rsid w:val="009F14D2"/>
    <w:rsid w:val="009F42CC"/>
    <w:rsid w:val="009F7AD4"/>
    <w:rsid w:val="00A04082"/>
    <w:rsid w:val="00A1629D"/>
    <w:rsid w:val="00A3411A"/>
    <w:rsid w:val="00A344A6"/>
    <w:rsid w:val="00A44429"/>
    <w:rsid w:val="00A474D8"/>
    <w:rsid w:val="00A47E7B"/>
    <w:rsid w:val="00A5129E"/>
    <w:rsid w:val="00A51C2A"/>
    <w:rsid w:val="00A53AD6"/>
    <w:rsid w:val="00A54BFB"/>
    <w:rsid w:val="00A56D7C"/>
    <w:rsid w:val="00A5785E"/>
    <w:rsid w:val="00A61B25"/>
    <w:rsid w:val="00A6357D"/>
    <w:rsid w:val="00A6359F"/>
    <w:rsid w:val="00A64C58"/>
    <w:rsid w:val="00A66833"/>
    <w:rsid w:val="00A75FCA"/>
    <w:rsid w:val="00A7633B"/>
    <w:rsid w:val="00A80896"/>
    <w:rsid w:val="00A8412E"/>
    <w:rsid w:val="00A95888"/>
    <w:rsid w:val="00AA4F8C"/>
    <w:rsid w:val="00AB094B"/>
    <w:rsid w:val="00AD0182"/>
    <w:rsid w:val="00AD1B87"/>
    <w:rsid w:val="00AD56CB"/>
    <w:rsid w:val="00AD6F17"/>
    <w:rsid w:val="00AD7845"/>
    <w:rsid w:val="00AE032D"/>
    <w:rsid w:val="00AE5ACC"/>
    <w:rsid w:val="00AF26AC"/>
    <w:rsid w:val="00AF2BC6"/>
    <w:rsid w:val="00AF5FC8"/>
    <w:rsid w:val="00AF69BB"/>
    <w:rsid w:val="00B112E7"/>
    <w:rsid w:val="00B13CCB"/>
    <w:rsid w:val="00B14910"/>
    <w:rsid w:val="00B15DB5"/>
    <w:rsid w:val="00B24C85"/>
    <w:rsid w:val="00B439D3"/>
    <w:rsid w:val="00B567E0"/>
    <w:rsid w:val="00B57ADD"/>
    <w:rsid w:val="00B64AD9"/>
    <w:rsid w:val="00B65E8A"/>
    <w:rsid w:val="00B85DB5"/>
    <w:rsid w:val="00B95C3C"/>
    <w:rsid w:val="00BA0778"/>
    <w:rsid w:val="00BA48DC"/>
    <w:rsid w:val="00BB0583"/>
    <w:rsid w:val="00BC4F1C"/>
    <w:rsid w:val="00BD78EB"/>
    <w:rsid w:val="00BE4E88"/>
    <w:rsid w:val="00BE78CF"/>
    <w:rsid w:val="00BE792C"/>
    <w:rsid w:val="00BF2B2F"/>
    <w:rsid w:val="00BF31AB"/>
    <w:rsid w:val="00BF400F"/>
    <w:rsid w:val="00C005FE"/>
    <w:rsid w:val="00C05B38"/>
    <w:rsid w:val="00C07CB2"/>
    <w:rsid w:val="00C270A2"/>
    <w:rsid w:val="00C43A97"/>
    <w:rsid w:val="00C44073"/>
    <w:rsid w:val="00C44811"/>
    <w:rsid w:val="00C6063C"/>
    <w:rsid w:val="00C61AE0"/>
    <w:rsid w:val="00C64E9C"/>
    <w:rsid w:val="00C70D89"/>
    <w:rsid w:val="00C70EB8"/>
    <w:rsid w:val="00C72FEF"/>
    <w:rsid w:val="00C7562B"/>
    <w:rsid w:val="00C76970"/>
    <w:rsid w:val="00C76E42"/>
    <w:rsid w:val="00C7758F"/>
    <w:rsid w:val="00C817C7"/>
    <w:rsid w:val="00C83CF1"/>
    <w:rsid w:val="00C94995"/>
    <w:rsid w:val="00C96754"/>
    <w:rsid w:val="00CA2D90"/>
    <w:rsid w:val="00CA43C8"/>
    <w:rsid w:val="00CA594B"/>
    <w:rsid w:val="00CB0E35"/>
    <w:rsid w:val="00CB5484"/>
    <w:rsid w:val="00CC09F1"/>
    <w:rsid w:val="00CC4041"/>
    <w:rsid w:val="00CC407C"/>
    <w:rsid w:val="00CC5265"/>
    <w:rsid w:val="00CC602B"/>
    <w:rsid w:val="00CC659C"/>
    <w:rsid w:val="00CD012A"/>
    <w:rsid w:val="00CD2DF6"/>
    <w:rsid w:val="00CD3229"/>
    <w:rsid w:val="00CD5F05"/>
    <w:rsid w:val="00CD6457"/>
    <w:rsid w:val="00CE2704"/>
    <w:rsid w:val="00CF234F"/>
    <w:rsid w:val="00CF2E6C"/>
    <w:rsid w:val="00D04E4A"/>
    <w:rsid w:val="00D056E7"/>
    <w:rsid w:val="00D0638D"/>
    <w:rsid w:val="00D119FB"/>
    <w:rsid w:val="00D148DE"/>
    <w:rsid w:val="00D15B93"/>
    <w:rsid w:val="00D173DD"/>
    <w:rsid w:val="00D2528E"/>
    <w:rsid w:val="00D26E63"/>
    <w:rsid w:val="00D27FFC"/>
    <w:rsid w:val="00D301A4"/>
    <w:rsid w:val="00D42FC6"/>
    <w:rsid w:val="00D51314"/>
    <w:rsid w:val="00D51A45"/>
    <w:rsid w:val="00D536F5"/>
    <w:rsid w:val="00D60DD1"/>
    <w:rsid w:val="00D64BF3"/>
    <w:rsid w:val="00D64D57"/>
    <w:rsid w:val="00D6527C"/>
    <w:rsid w:val="00D66104"/>
    <w:rsid w:val="00D755CA"/>
    <w:rsid w:val="00D854F4"/>
    <w:rsid w:val="00D91356"/>
    <w:rsid w:val="00D92B08"/>
    <w:rsid w:val="00D92EE7"/>
    <w:rsid w:val="00D94374"/>
    <w:rsid w:val="00D949EC"/>
    <w:rsid w:val="00D94B74"/>
    <w:rsid w:val="00D971F3"/>
    <w:rsid w:val="00DA1D33"/>
    <w:rsid w:val="00DA1F0A"/>
    <w:rsid w:val="00DB019D"/>
    <w:rsid w:val="00DB3184"/>
    <w:rsid w:val="00DC1B93"/>
    <w:rsid w:val="00DC5CF4"/>
    <w:rsid w:val="00DC7410"/>
    <w:rsid w:val="00DD078D"/>
    <w:rsid w:val="00DE050A"/>
    <w:rsid w:val="00DE5248"/>
    <w:rsid w:val="00E07308"/>
    <w:rsid w:val="00E120BE"/>
    <w:rsid w:val="00E14EE3"/>
    <w:rsid w:val="00E16125"/>
    <w:rsid w:val="00E25183"/>
    <w:rsid w:val="00E45956"/>
    <w:rsid w:val="00E53B15"/>
    <w:rsid w:val="00E55704"/>
    <w:rsid w:val="00E55942"/>
    <w:rsid w:val="00E56A22"/>
    <w:rsid w:val="00E56CFA"/>
    <w:rsid w:val="00E73FBA"/>
    <w:rsid w:val="00E90DB3"/>
    <w:rsid w:val="00E926B7"/>
    <w:rsid w:val="00E96236"/>
    <w:rsid w:val="00E97EBD"/>
    <w:rsid w:val="00EB2484"/>
    <w:rsid w:val="00EB6FB2"/>
    <w:rsid w:val="00EC23FD"/>
    <w:rsid w:val="00EC46CD"/>
    <w:rsid w:val="00ED3841"/>
    <w:rsid w:val="00EE00A5"/>
    <w:rsid w:val="00EE0545"/>
    <w:rsid w:val="00EE1389"/>
    <w:rsid w:val="00EF5C52"/>
    <w:rsid w:val="00F04B02"/>
    <w:rsid w:val="00F33D8A"/>
    <w:rsid w:val="00F357C9"/>
    <w:rsid w:val="00F37FC3"/>
    <w:rsid w:val="00F43757"/>
    <w:rsid w:val="00F46010"/>
    <w:rsid w:val="00F50796"/>
    <w:rsid w:val="00F62AF5"/>
    <w:rsid w:val="00F67FA3"/>
    <w:rsid w:val="00F7502F"/>
    <w:rsid w:val="00F81A1B"/>
    <w:rsid w:val="00F84C07"/>
    <w:rsid w:val="00F861FB"/>
    <w:rsid w:val="00F86CE8"/>
    <w:rsid w:val="00FA022B"/>
    <w:rsid w:val="00FB07E4"/>
    <w:rsid w:val="00FB43BC"/>
    <w:rsid w:val="00FB6187"/>
    <w:rsid w:val="00FC1F6D"/>
    <w:rsid w:val="00FC529F"/>
    <w:rsid w:val="00FD0120"/>
    <w:rsid w:val="00FD3450"/>
    <w:rsid w:val="00FE4703"/>
    <w:rsid w:val="00FE6E82"/>
    <w:rsid w:val="00FE78AA"/>
    <w:rsid w:val="00FF1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9505"/>
    <o:shapelayout v:ext="edit">
      <o:idmap v:ext="edit" data="1"/>
    </o:shapelayout>
  </w:shapeDefaults>
  <w:decimalSymbol w:val="."/>
  <w:listSeparator w:val=","/>
  <w14:docId w14:val="0AC40833"/>
  <w15:docId w15:val="{01935828-A6EB-4442-B205-C7407A198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4BF3"/>
    <w:rPr>
      <w:sz w:val="24"/>
      <w:szCs w:val="24"/>
    </w:rPr>
  </w:style>
  <w:style w:type="paragraph" w:styleId="Heading1">
    <w:name w:val="heading 1"/>
    <w:basedOn w:val="Normal"/>
    <w:next w:val="Normal"/>
    <w:qFormat/>
    <w:rsid w:val="00D64BF3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  <w:sz w:val="28"/>
    </w:rPr>
  </w:style>
  <w:style w:type="paragraph" w:styleId="Heading2">
    <w:name w:val="heading 2"/>
    <w:basedOn w:val="Normal"/>
    <w:next w:val="Normal"/>
    <w:qFormat/>
    <w:rsid w:val="00D64BF3"/>
    <w:pPr>
      <w:keepNext/>
      <w:tabs>
        <w:tab w:val="center" w:pos="4680"/>
      </w:tabs>
      <w:suppressAutoHyphens/>
      <w:jc w:val="center"/>
      <w:outlineLvl w:val="1"/>
    </w:pPr>
    <w:rPr>
      <w:rFonts w:ascii="Arial" w:hAnsi="Arial"/>
      <w:b/>
      <w:spacing w:val="-3"/>
      <w:sz w:val="28"/>
    </w:rPr>
  </w:style>
  <w:style w:type="paragraph" w:styleId="Heading3">
    <w:name w:val="heading 3"/>
    <w:basedOn w:val="Normal"/>
    <w:next w:val="Normal"/>
    <w:qFormat/>
    <w:rsid w:val="00D64BF3"/>
    <w:pPr>
      <w:keepNext/>
      <w:tabs>
        <w:tab w:val="center" w:pos="4680"/>
      </w:tabs>
      <w:suppressAutoHyphens/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64BF3"/>
    <w:pPr>
      <w:tabs>
        <w:tab w:val="center" w:pos="4680"/>
      </w:tabs>
      <w:suppressAutoHyphens/>
      <w:jc w:val="center"/>
    </w:pPr>
    <w:rPr>
      <w:rFonts w:ascii="Arial" w:hAnsi="Arial"/>
      <w:b/>
      <w:spacing w:val="-3"/>
      <w:sz w:val="28"/>
    </w:rPr>
  </w:style>
  <w:style w:type="paragraph" w:styleId="Subtitle">
    <w:name w:val="Subtitle"/>
    <w:basedOn w:val="Normal"/>
    <w:qFormat/>
    <w:rsid w:val="00D64BF3"/>
    <w:pPr>
      <w:tabs>
        <w:tab w:val="left" w:pos="-720"/>
      </w:tabs>
      <w:suppressAutoHyphens/>
      <w:jc w:val="center"/>
    </w:pPr>
    <w:rPr>
      <w:rFonts w:ascii="Arial" w:hAnsi="Arial"/>
      <w:b/>
      <w:sz w:val="28"/>
    </w:rPr>
  </w:style>
  <w:style w:type="paragraph" w:styleId="BodyText">
    <w:name w:val="Body Text"/>
    <w:basedOn w:val="Normal"/>
    <w:rsid w:val="00D64BF3"/>
    <w:rPr>
      <w:b/>
      <w:bCs/>
      <w:sz w:val="28"/>
    </w:rPr>
  </w:style>
  <w:style w:type="paragraph" w:styleId="BalloonText">
    <w:name w:val="Balloon Text"/>
    <w:basedOn w:val="Normal"/>
    <w:link w:val="BalloonTextChar"/>
    <w:rsid w:val="00BE78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E78CF"/>
    <w:rPr>
      <w:rFonts w:ascii="Tahoma" w:hAnsi="Tahoma" w:cs="Tahoma"/>
      <w:sz w:val="16"/>
      <w:szCs w:val="16"/>
    </w:rPr>
  </w:style>
  <w:style w:type="paragraph" w:customStyle="1" w:styleId="p0">
    <w:name w:val="p0"/>
    <w:basedOn w:val="Normal"/>
    <w:rsid w:val="00C96754"/>
    <w:pPr>
      <w:spacing w:before="100" w:beforeAutospacing="1" w:after="100" w:afterAutospacing="1"/>
    </w:pPr>
  </w:style>
  <w:style w:type="paragraph" w:customStyle="1" w:styleId="a1">
    <w:name w:val="a1"/>
    <w:basedOn w:val="Normal"/>
    <w:rsid w:val="00C96754"/>
    <w:pPr>
      <w:spacing w:before="100" w:beforeAutospacing="1" w:after="100" w:afterAutospacing="1"/>
      <w:jc w:val="both"/>
    </w:pPr>
  </w:style>
  <w:style w:type="character" w:customStyle="1" w:styleId="f01">
    <w:name w:val="f01"/>
    <w:basedOn w:val="DefaultParagraphFont"/>
    <w:rsid w:val="00C96754"/>
    <w:rPr>
      <w:rFonts w:ascii="Times New Roman" w:hAnsi="Times New Roman" w:cs="Times New Roman" w:hint="default"/>
      <w:sz w:val="24"/>
      <w:szCs w:val="24"/>
    </w:rPr>
  </w:style>
  <w:style w:type="character" w:customStyle="1" w:styleId="f41">
    <w:name w:val="f41"/>
    <w:basedOn w:val="DefaultParagraphFont"/>
    <w:rsid w:val="00C96754"/>
    <w:rPr>
      <w:rFonts w:ascii="CG Times" w:hAnsi="CG Times" w:hint="default"/>
      <w:sz w:val="24"/>
      <w:szCs w:val="24"/>
    </w:rPr>
  </w:style>
  <w:style w:type="character" w:customStyle="1" w:styleId="f21">
    <w:name w:val="f21"/>
    <w:basedOn w:val="DefaultParagraphFont"/>
    <w:rsid w:val="00C96754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f51">
    <w:name w:val="f51"/>
    <w:basedOn w:val="DefaultParagraphFont"/>
    <w:rsid w:val="00C96754"/>
    <w:rPr>
      <w:rFonts w:ascii="CG Times" w:hAnsi="CG Times" w:hint="defaul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96754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rsid w:val="00D6527C"/>
    <w:rPr>
      <w:rFonts w:ascii="Arial" w:hAnsi="Arial"/>
      <w:b/>
      <w:spacing w:val="-3"/>
      <w:sz w:val="28"/>
      <w:szCs w:val="24"/>
    </w:rPr>
  </w:style>
  <w:style w:type="paragraph" w:styleId="Header">
    <w:name w:val="header"/>
    <w:basedOn w:val="Normal"/>
    <w:link w:val="HeaderChar"/>
    <w:unhideWhenUsed/>
    <w:rsid w:val="007B0F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B0FF9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7B0F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B0FF9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0DB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0DB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3D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8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4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12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5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6E1D5D-B122-4A0E-B97F-2A479F39B0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1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FIRCREST</vt:lpstr>
    </vt:vector>
  </TitlesOfParts>
  <Company>Valued Customer</Company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FIRCREST</dc:title>
  <dc:subject/>
  <dc:creator>Jayne Westman</dc:creator>
  <cp:keywords/>
  <dc:description/>
  <cp:lastModifiedBy>Jayne Westman</cp:lastModifiedBy>
  <cp:revision>4</cp:revision>
  <cp:lastPrinted>2021-08-12T21:55:00Z</cp:lastPrinted>
  <dcterms:created xsi:type="dcterms:W3CDTF">2021-08-11T22:58:00Z</dcterms:created>
  <dcterms:modified xsi:type="dcterms:W3CDTF">2021-08-12T21:56:00Z</dcterms:modified>
</cp:coreProperties>
</file>